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56FD" w:rsidRPr="002F62A3" w:rsidRDefault="002F62A3" w:rsidP="007D0328">
      <w:pPr>
        <w:pStyle w:val="MDPI12title"/>
        <w:spacing w:after="0"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bookmarkStart w:id="0" w:name="_GoBack"/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 xml:space="preserve">Association of </w:t>
      </w:r>
      <w:r w:rsidRPr="002F62A3">
        <w:rPr>
          <w:rFonts w:ascii="Times New Roman" w:hAnsi="Times New Roman"/>
          <w:color w:val="000000" w:themeColor="text1"/>
          <w:sz w:val="24"/>
          <w:szCs w:val="24"/>
          <w:lang w:eastAsia="zh-TW"/>
        </w:rPr>
        <w:t xml:space="preserve">kidney function-related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d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ietary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p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attern,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w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eight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s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>tatus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,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and c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ardiovascular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r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isk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f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>actor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s</w:t>
      </w:r>
      <w:r w:rsidRPr="002F62A3">
        <w:rPr>
          <w:rFonts w:ascii="Times New Roman" w:hAnsi="Times New Roman"/>
          <w:color w:val="000000" w:themeColor="text1"/>
          <w:sz w:val="24"/>
          <w:szCs w:val="24"/>
          <w:lang w:eastAsia="zh-TW"/>
        </w:rPr>
        <w:t xml:space="preserve">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with</w:t>
      </w:r>
      <w:r w:rsidRPr="002F62A3">
        <w:rPr>
          <w:rFonts w:ascii="Times New Roman" w:hAnsi="Times New Roman"/>
          <w:color w:val="000000" w:themeColor="text1"/>
          <w:sz w:val="24"/>
          <w:szCs w:val="24"/>
          <w:lang w:eastAsia="zh-TW"/>
        </w:rPr>
        <w:t xml:space="preserve"> severity of impaired kidney function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in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m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>iddle-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a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ged and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older a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>dult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s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 with </w:t>
      </w:r>
      <w:r w:rsidRPr="002F62A3">
        <w:rPr>
          <w:rFonts w:ascii="Times New Roman" w:hAnsi="Times New Roman"/>
          <w:color w:val="000000" w:themeColor="text1"/>
          <w:sz w:val="24"/>
          <w:szCs w:val="24"/>
          <w:lang w:eastAsia="zh-TW"/>
        </w:rPr>
        <w:t>chronic kidney disease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a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c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>ross-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s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 xml:space="preserve">ectional population </w:t>
      </w:r>
      <w:r w:rsidRPr="002F62A3">
        <w:rPr>
          <w:rFonts w:ascii="Times New Roman" w:hAnsi="Times New Roman" w:hint="eastAsia"/>
          <w:color w:val="000000" w:themeColor="text1"/>
          <w:sz w:val="24"/>
          <w:szCs w:val="24"/>
          <w:lang w:eastAsia="zh-TW"/>
        </w:rPr>
        <w:t>s</w:t>
      </w:r>
      <w:r w:rsidRPr="002F62A3">
        <w:rPr>
          <w:rFonts w:ascii="Times New Roman" w:hAnsi="Times New Roman"/>
          <w:color w:val="000000" w:themeColor="text1"/>
          <w:sz w:val="24"/>
          <w:szCs w:val="24"/>
        </w:rPr>
        <w:t>tudy</w:t>
      </w:r>
    </w:p>
    <w:bookmarkEnd w:id="0"/>
    <w:p w:rsidR="00325916" w:rsidRDefault="00325916" w:rsidP="007D032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D0328" w:rsidRPr="00166AB9" w:rsidRDefault="007D0328" w:rsidP="007D032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166AB9">
        <w:rPr>
          <w:rFonts w:ascii="Times New Roman" w:hAnsi="Times New Roman" w:cs="Times New Roman"/>
          <w:b/>
          <w:sz w:val="24"/>
          <w:szCs w:val="24"/>
        </w:rPr>
        <w:t>Additional File</w:t>
      </w:r>
      <w:r w:rsidR="00166AB9" w:rsidRPr="00166AB9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p w:rsidR="004F56FD" w:rsidRPr="00166AB9" w:rsidRDefault="004F56FD" w:rsidP="007D0328">
      <w:pPr>
        <w:spacing w:after="0" w:line="48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166AB9">
        <w:rPr>
          <w:rFonts w:ascii="Times New Roman" w:hAnsi="Times New Roman" w:cs="Times New Roman"/>
          <w:b/>
          <w:sz w:val="24"/>
          <w:szCs w:val="24"/>
        </w:rPr>
        <w:t xml:space="preserve">Table S1. </w:t>
      </w:r>
      <w:r w:rsidRPr="00166AB9">
        <w:rPr>
          <w:rFonts w:ascii="Times New Roman" w:hAnsi="Times New Roman" w:cs="Times New Roman"/>
          <w:sz w:val="24"/>
          <w:szCs w:val="24"/>
        </w:rPr>
        <w:t xml:space="preserve">Adjusted </w:t>
      </w:r>
      <w:r w:rsidR="00937CF0" w:rsidRPr="00166AB9">
        <w:rPr>
          <w:rFonts w:ascii="Times New Roman" w:hAnsi="Times New Roman" w:cs="Times New Roman"/>
          <w:sz w:val="24"/>
          <w:szCs w:val="24"/>
          <w:lang w:eastAsia="zh-TW"/>
        </w:rPr>
        <w:t>S</w:t>
      </w:r>
      <w:r w:rsidRPr="00166AB9">
        <w:rPr>
          <w:rFonts w:ascii="Times New Roman" w:hAnsi="Times New Roman" w:cs="Times New Roman"/>
          <w:sz w:val="24"/>
          <w:szCs w:val="24"/>
        </w:rPr>
        <w:t>pearman</w:t>
      </w:r>
      <w:r w:rsidR="00937CF0" w:rsidRPr="00166AB9">
        <w:rPr>
          <w:rFonts w:ascii="Times New Roman" w:hAnsi="Times New Roman" w:cs="Times New Roman"/>
          <w:sz w:val="24"/>
          <w:szCs w:val="24"/>
          <w:lang w:eastAsia="zh-TW"/>
        </w:rPr>
        <w:t>’s</w:t>
      </w:r>
      <w:r w:rsidRPr="00166AB9">
        <w:rPr>
          <w:rFonts w:ascii="Times New Roman" w:hAnsi="Times New Roman" w:cs="Times New Roman"/>
          <w:sz w:val="24"/>
          <w:szCs w:val="24"/>
        </w:rPr>
        <w:t xml:space="preserve"> correlation coefficient </w:t>
      </w:r>
      <w:r w:rsidR="00937CF0" w:rsidRPr="00166AB9">
        <w:rPr>
          <w:rFonts w:ascii="Times New Roman" w:hAnsi="Times New Roman" w:cs="Times New Roman"/>
          <w:sz w:val="24"/>
          <w:szCs w:val="24"/>
          <w:lang w:eastAsia="zh-TW"/>
        </w:rPr>
        <w:t>(</w:t>
      </w:r>
      <w:r w:rsidR="00937CF0" w:rsidRPr="00166AB9">
        <w:rPr>
          <w:rFonts w:ascii="Times New Roman" w:hAnsi="Times New Roman" w:cs="Times New Roman"/>
          <w:i/>
          <w:sz w:val="24"/>
          <w:szCs w:val="24"/>
          <w:lang w:eastAsia="zh-TW"/>
        </w:rPr>
        <w:t>r</w:t>
      </w:r>
      <w:r w:rsidR="00937CF0" w:rsidRPr="00166AB9">
        <w:rPr>
          <w:rFonts w:ascii="Times New Roman" w:hAnsi="Times New Roman" w:cs="Times New Roman"/>
          <w:sz w:val="24"/>
          <w:szCs w:val="24"/>
          <w:lang w:eastAsia="zh-TW"/>
        </w:rPr>
        <w:t xml:space="preserve">) between the variables and </w:t>
      </w:r>
      <w:r w:rsidRPr="00166AB9">
        <w:rPr>
          <w:rFonts w:ascii="Times New Roman" w:hAnsi="Times New Roman" w:cs="Times New Roman"/>
          <w:sz w:val="24"/>
          <w:szCs w:val="24"/>
        </w:rPr>
        <w:t>estimated glomerular filtration rate</w:t>
      </w:r>
      <w:r w:rsidR="00937CF0" w:rsidRPr="00166AB9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937CF0" w:rsidRPr="00166AB9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a</w:t>
      </w:r>
    </w:p>
    <w:tbl>
      <w:tblPr>
        <w:tblW w:w="9149" w:type="dxa"/>
        <w:jc w:val="center"/>
        <w:tblInd w:w="-1995" w:type="dxa"/>
        <w:tblLook w:val="04A0" w:firstRow="1" w:lastRow="0" w:firstColumn="1" w:lastColumn="0" w:noHBand="0" w:noVBand="1"/>
      </w:tblPr>
      <w:tblGrid>
        <w:gridCol w:w="3686"/>
        <w:gridCol w:w="2693"/>
        <w:gridCol w:w="2770"/>
      </w:tblGrid>
      <w:tr w:rsidR="00937CF0" w:rsidRPr="00166AB9" w:rsidTr="00166AB9">
        <w:trPr>
          <w:trHeight w:val="330"/>
          <w:jc w:val="center"/>
        </w:trPr>
        <w:tc>
          <w:tcPr>
            <w:tcW w:w="36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166AB9" w:rsidP="00166AB9">
            <w:pPr>
              <w:spacing w:after="0" w:line="36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>r</w:t>
            </w:r>
          </w:p>
        </w:tc>
        <w:tc>
          <w:tcPr>
            <w:tcW w:w="27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166AB9" w:rsidP="00166AB9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hAnsi="Times New Roman" w:cs="Times New Roman" w:hint="eastAsia"/>
                <w:bCs/>
                <w:i/>
                <w:color w:val="000000"/>
                <w:sz w:val="24"/>
                <w:szCs w:val="24"/>
                <w:lang w:eastAsia="zh-TW"/>
              </w:rPr>
              <w:t>P</w:t>
            </w:r>
          </w:p>
        </w:tc>
      </w:tr>
      <w:tr w:rsidR="00937CF0" w:rsidRPr="00166AB9" w:rsidTr="00166AB9">
        <w:trPr>
          <w:trHeight w:val="330"/>
          <w:jc w:val="center"/>
        </w:trPr>
        <w:tc>
          <w:tcPr>
            <w:tcW w:w="368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WHR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00</w:t>
            </w:r>
          </w:p>
        </w:tc>
        <w:tc>
          <w:tcPr>
            <w:tcW w:w="27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37CF0" w:rsidRPr="00166AB9" w:rsidTr="00166AB9">
        <w:trPr>
          <w:trHeight w:val="315"/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45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37CF0" w:rsidRPr="00166AB9" w:rsidTr="00166AB9">
        <w:trPr>
          <w:trHeight w:val="315"/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L-C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43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37CF0" w:rsidRPr="00166AB9" w:rsidTr="00166AB9">
        <w:trPr>
          <w:trHeight w:val="315"/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TC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HDL-C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75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37CF0" w:rsidRPr="00166AB9" w:rsidTr="00166AB9">
        <w:trPr>
          <w:trHeight w:val="315"/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lcium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67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37CF0" w:rsidRPr="00166AB9" w:rsidTr="00166AB9">
        <w:trPr>
          <w:trHeight w:val="315"/>
          <w:jc w:val="center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sphorus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64</w:t>
            </w:r>
          </w:p>
        </w:tc>
        <w:tc>
          <w:tcPr>
            <w:tcW w:w="2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37CF0" w:rsidRPr="00166AB9" w:rsidTr="00166AB9">
        <w:trPr>
          <w:trHeight w:val="315"/>
          <w:jc w:val="center"/>
        </w:trPr>
        <w:tc>
          <w:tcPr>
            <w:tcW w:w="36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N</w:t>
            </w:r>
          </w:p>
        </w:tc>
        <w:tc>
          <w:tcPr>
            <w:tcW w:w="26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1</w:t>
            </w:r>
          </w:p>
        </w:tc>
        <w:tc>
          <w:tcPr>
            <w:tcW w:w="27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37CF0" w:rsidRPr="00166AB9" w:rsidTr="00166AB9">
        <w:trPr>
          <w:trHeight w:val="315"/>
          <w:jc w:val="center"/>
        </w:trPr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Creatinine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20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7CF0" w:rsidRPr="00166AB9" w:rsidRDefault="00937CF0" w:rsidP="00166AB9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7D0328" w:rsidRPr="00166AB9" w:rsidTr="00166AB9">
        <w:trPr>
          <w:trHeight w:val="315"/>
          <w:jc w:val="center"/>
        </w:trPr>
        <w:tc>
          <w:tcPr>
            <w:tcW w:w="9149" w:type="dxa"/>
            <w:gridSpan w:val="3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328" w:rsidRPr="00166AB9" w:rsidRDefault="007D0328" w:rsidP="007D0328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R waist-to-hip ratio, TG triglycerides, LDL-C low density lipoprotein-cholesterol, TC/HDL-C total cholesterol-to-HDL-C ratio, BUN</w:t>
            </w:r>
            <w:r w:rsidR="0098158A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="00166AB9"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ood urea nitrogen.</w:t>
            </w:r>
          </w:p>
          <w:p w:rsidR="007D0328" w:rsidRPr="00166AB9" w:rsidRDefault="007D0328" w:rsidP="00166AB9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djusted for age, gender, BMI (except WHR), smoking status, </w:t>
            </w:r>
            <w:r w:rsidR="00166AB9" w:rsidRPr="00166AB9">
              <w:rPr>
                <w:rFonts w:ascii="Times New Roman" w:hAnsi="Times New Roman" w:cs="Times New Roman"/>
                <w:sz w:val="24"/>
                <w:szCs w:val="24"/>
              </w:rPr>
              <w:t>drinking status, physical activity, cardiovascular status, hypertension status, diabetes status, albumin, and CRP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</w:tbl>
    <w:p w:rsidR="00166AB9" w:rsidRDefault="00166AB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66AB9" w:rsidRDefault="00166AB9" w:rsidP="007D032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eastAsia="zh-TW"/>
        </w:rPr>
      </w:pPr>
      <w:r w:rsidRPr="00166AB9">
        <w:rPr>
          <w:rFonts w:ascii="Times New Roman" w:hAnsi="Times New Roman" w:cs="Times New Roman"/>
          <w:b/>
          <w:sz w:val="24"/>
          <w:szCs w:val="24"/>
        </w:rPr>
        <w:lastRenderedPageBreak/>
        <w:t>Additional Fi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  <w:szCs w:val="24"/>
          <w:lang w:eastAsia="zh-TW"/>
        </w:rPr>
        <w:t>2</w:t>
      </w:r>
    </w:p>
    <w:p w:rsidR="004F56FD" w:rsidRPr="00166AB9" w:rsidRDefault="004F56FD" w:rsidP="007D0328">
      <w:pPr>
        <w:spacing w:after="0" w:line="480" w:lineRule="auto"/>
        <w:rPr>
          <w:rFonts w:ascii="Times New Roman" w:hAnsi="Times New Roman" w:cs="Times New Roman"/>
          <w:sz w:val="24"/>
          <w:szCs w:val="24"/>
          <w:lang w:eastAsia="zh-TW"/>
        </w:rPr>
      </w:pPr>
      <w:r w:rsidRPr="00166AB9">
        <w:rPr>
          <w:rFonts w:ascii="Times New Roman" w:hAnsi="Times New Roman" w:cs="Times New Roman"/>
          <w:b/>
          <w:sz w:val="24"/>
          <w:szCs w:val="24"/>
        </w:rPr>
        <w:t xml:space="preserve">Table S2. </w:t>
      </w:r>
      <w:r w:rsidRPr="00166AB9">
        <w:rPr>
          <w:rFonts w:ascii="Times New Roman" w:hAnsi="Times New Roman" w:cs="Times New Roman"/>
          <w:sz w:val="24"/>
          <w:szCs w:val="24"/>
        </w:rPr>
        <w:t xml:space="preserve">Baseline characteristics of participants across </w:t>
      </w:r>
      <w:proofErr w:type="spellStart"/>
      <w:r w:rsidRPr="00166AB9">
        <w:rPr>
          <w:rFonts w:ascii="Times New Roman" w:hAnsi="Times New Roman" w:cs="Times New Roman"/>
          <w:sz w:val="24"/>
          <w:szCs w:val="24"/>
        </w:rPr>
        <w:t>tertile</w:t>
      </w:r>
      <w:r w:rsidR="009B7B64" w:rsidRPr="00166AB9">
        <w:rPr>
          <w:rFonts w:ascii="Times New Roman" w:hAnsi="Times New Roman" w:cs="Times New Roman"/>
          <w:sz w:val="24"/>
          <w:szCs w:val="24"/>
          <w:lang w:eastAsia="zh-TW"/>
        </w:rPr>
        <w:t>s</w:t>
      </w:r>
      <w:proofErr w:type="spellEnd"/>
      <w:r w:rsidRPr="00166AB9">
        <w:rPr>
          <w:rFonts w:ascii="Times New Roman" w:hAnsi="Times New Roman" w:cs="Times New Roman"/>
          <w:sz w:val="24"/>
          <w:szCs w:val="24"/>
        </w:rPr>
        <w:t xml:space="preserve"> of dietary pattern score</w:t>
      </w:r>
      <w:r w:rsidR="009B7B64" w:rsidRPr="00166AB9">
        <w:rPr>
          <w:rFonts w:ascii="Times New Roman" w:hAnsi="Times New Roman" w:cs="Times New Roman"/>
          <w:sz w:val="24"/>
          <w:szCs w:val="24"/>
          <w:lang w:eastAsia="zh-TW"/>
        </w:rPr>
        <w:t xml:space="preserve">s </w:t>
      </w:r>
      <w:r w:rsidR="009B7B64" w:rsidRPr="00166AB9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a</w:t>
      </w:r>
    </w:p>
    <w:tbl>
      <w:tblPr>
        <w:tblW w:w="9368" w:type="dxa"/>
        <w:jc w:val="center"/>
        <w:tblLook w:val="04A0" w:firstRow="1" w:lastRow="0" w:firstColumn="1" w:lastColumn="0" w:noHBand="0" w:noVBand="1"/>
      </w:tblPr>
      <w:tblGrid>
        <w:gridCol w:w="2679"/>
        <w:gridCol w:w="2028"/>
        <w:gridCol w:w="1701"/>
        <w:gridCol w:w="1701"/>
        <w:gridCol w:w="1259"/>
      </w:tblGrid>
      <w:tr w:rsidR="00874C46" w:rsidRPr="00166AB9" w:rsidTr="00166AB9">
        <w:trPr>
          <w:trHeight w:val="516"/>
          <w:jc w:val="center"/>
        </w:trPr>
        <w:tc>
          <w:tcPr>
            <w:tcW w:w="267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874C46" w:rsidRPr="00166AB9" w:rsidRDefault="00874C46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2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4C46" w:rsidRPr="00166AB9" w:rsidRDefault="00874C46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1</w:t>
            </w:r>
          </w:p>
          <w:p w:rsidR="00874C46" w:rsidRPr="00166AB9" w:rsidRDefault="00874C46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66AB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= 1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9)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4C46" w:rsidRPr="00166AB9" w:rsidRDefault="00874C46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2</w:t>
            </w:r>
          </w:p>
          <w:p w:rsidR="00874C46" w:rsidRPr="00166AB9" w:rsidRDefault="00874C46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66AB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= 1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6)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74C46" w:rsidRPr="00166AB9" w:rsidRDefault="00874C46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3</w:t>
            </w:r>
          </w:p>
          <w:p w:rsidR="00874C46" w:rsidRPr="00166AB9" w:rsidRDefault="00874C46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66AB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n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= 1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3)</w:t>
            </w:r>
          </w:p>
        </w:tc>
        <w:tc>
          <w:tcPr>
            <w:tcW w:w="125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C46" w:rsidRPr="00166AB9" w:rsidRDefault="00166AB9" w:rsidP="00166AB9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  <w:lang w:eastAsia="zh-TW"/>
              </w:rPr>
              <w:t>P</w:t>
            </w:r>
            <w:r w:rsidR="00874C46"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="00874C46"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eastAsia="zh-TW"/>
              </w:rPr>
              <w:t>b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 (y)</w:t>
            </w:r>
          </w:p>
        </w:tc>
        <w:tc>
          <w:tcPr>
            <w:tcW w:w="2028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5 ± 9.6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.7 ± 10.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6 ± 10.0</w:t>
            </w:r>
          </w:p>
        </w:tc>
        <w:tc>
          <w:tcPr>
            <w:tcW w:w="1259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, males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4 (40.0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9 (51.6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3 (64.3)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oking status, current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 (8.1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7 (14.9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1 (26.1)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inking status, yes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9 (9.9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5 (14.4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6 (22.5)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cal activity, yes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4 (28.9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0 (25.8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0 (24.2)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diovascular status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6 (6.2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0 (6.2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3 (5.8)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0B2978" w:rsidP="00166AB9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0.274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pertension status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9 (26.9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7 (28.8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 (30.2)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30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betes status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 (8.2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4 (9.8)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5 (11.1)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9368" w:type="dxa"/>
            <w:gridSpan w:val="5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Weight status</w:t>
            </w:r>
          </w:p>
        </w:tc>
      </w:tr>
      <w:tr w:rsidR="009B7B64" w:rsidRPr="00166AB9" w:rsidTr="00166AB9">
        <w:trPr>
          <w:trHeight w:val="330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 (kg/m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4 ± 3.1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 ± 3.3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6 ± 3.5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ist circumference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.4 ± 9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6 ± 9.5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.1 ± 10.0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p circumference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.6 ± 5.6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.2 ± 5.9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.0 ± 6.2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WHR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 ± 1.6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 ± 1.1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 ± 1.4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y fat mass (%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3 ± 6.6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4 ± 7.0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4 ± 7.0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9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9368" w:type="dxa"/>
            <w:gridSpan w:val="5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ardiovascular risk factors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P (mmHg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.5 ± 18.0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2.4 ± 18.3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.5 ± 18.2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BP (mmHg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7 ± 11.5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8 ± 11.8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1 ± 11.9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BG (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8 ± 1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 ± 1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0 ± 1.4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 (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 ± 0.9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 ± 1.0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 ± 1.3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 (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 ± 0.9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 ± 0.9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4 ± 0.9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DL-C (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 ± 0.4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 ± 0.4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 ± 0.4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L-C (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 ± 0.8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 ± 0.8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 ± 0.8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TC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HDL-C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 ± 0.9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 ± 0.9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 ± 1.0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lcium (mg/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 ± 0.1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 ± 0.1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 ± 0.1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sphorus (mg/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 ± 0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 ± 0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 ± 0.2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9368" w:type="dxa"/>
            <w:gridSpan w:val="5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hAnsi="Times New Roman" w:cs="Times New Roman"/>
                <w:bCs/>
                <w:sz w:val="24"/>
                <w:szCs w:val="24"/>
                <w:lang w:eastAsia="zh-TW"/>
              </w:rPr>
              <w:t>Albumin, inflammatory biomarker, and kidney function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bumin (g/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 ± 0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 ± 0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 ± 0.2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P (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4 ± 42.3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4 ± 52.1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8 ± 48.8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N (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 ± 1.5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 ± 1.4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 ± 1.5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Creatinine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µ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L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.5 ± 24.2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.5 ± 20.8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.4 ± 21.1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166AB9">
        <w:trPr>
          <w:trHeight w:val="330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GFR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mL/min/1.7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9 ± 9.6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7 ± 9.8</w:t>
            </w: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0 ± 10.0</w:t>
            </w: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</w:tr>
      <w:tr w:rsidR="009B7B64" w:rsidRPr="00166AB9" w:rsidTr="00166AB9">
        <w:trPr>
          <w:trHeight w:val="315"/>
          <w:jc w:val="center"/>
        </w:trPr>
        <w:tc>
          <w:tcPr>
            <w:tcW w:w="267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uria</w:t>
            </w:r>
          </w:p>
        </w:tc>
        <w:tc>
          <w:tcPr>
            <w:tcW w:w="202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</w:tr>
      <w:tr w:rsidR="009B7B64" w:rsidRPr="00166AB9" w:rsidTr="007D0328">
        <w:trPr>
          <w:trHeight w:val="315"/>
          <w:jc w:val="center"/>
        </w:trPr>
        <w:tc>
          <w:tcPr>
            <w:tcW w:w="267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1</w:t>
            </w:r>
          </w:p>
        </w:tc>
        <w:tc>
          <w:tcPr>
            <w:tcW w:w="202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2 (96.6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43 (95.5)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  <w:r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,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6 (94.6)</w:t>
            </w:r>
          </w:p>
        </w:tc>
        <w:tc>
          <w:tcPr>
            <w:tcW w:w="125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7B64" w:rsidRPr="00166AB9" w:rsidTr="007D0328">
        <w:trPr>
          <w:trHeight w:val="315"/>
          <w:jc w:val="center"/>
        </w:trPr>
        <w:tc>
          <w:tcPr>
            <w:tcW w:w="267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2</w:t>
            </w:r>
          </w:p>
        </w:tc>
        <w:tc>
          <w:tcPr>
            <w:tcW w:w="20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5 (1.9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7 (2.5)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9 (3.1)</w:t>
            </w:r>
          </w:p>
        </w:tc>
        <w:tc>
          <w:tcPr>
            <w:tcW w:w="12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B7B64" w:rsidRPr="00166AB9" w:rsidTr="00166AB9">
        <w:trPr>
          <w:trHeight w:val="330"/>
          <w:jc w:val="center"/>
        </w:trPr>
        <w:tc>
          <w:tcPr>
            <w:tcW w:w="2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≥</w:t>
            </w:r>
            <w:r w:rsidR="00166AB9" w:rsidRPr="00166AB9"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3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 (1.5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6 (</w:t>
            </w:r>
            <w:r w:rsidR="00874C46" w:rsidRPr="00166AB9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2.0</w:t>
            </w: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6AB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3 (2.3)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B7B64" w:rsidRPr="00166AB9" w:rsidRDefault="009B7B64" w:rsidP="00166AB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D0328" w:rsidRPr="00166AB9" w:rsidTr="00166AB9">
        <w:trPr>
          <w:trHeight w:val="330"/>
          <w:jc w:val="center"/>
        </w:trPr>
        <w:tc>
          <w:tcPr>
            <w:tcW w:w="9368" w:type="dxa"/>
            <w:gridSpan w:val="5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7D0328" w:rsidRPr="00166AB9" w:rsidRDefault="007D0328" w:rsidP="007D0328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BMI body mass index, WHR waist-to-hip ratio, SBP systolic blood pressure, DBP diastolic blood pressure, FBG fasting blood glucose, TG triglycerides, TC total cholesterol, HDL-C high density lipoprotein-cholesterol, LDL-C low density lipoprotein-cholesterol, TC/HDL-C total cholesterol-to-HDL-C ratio, CRP C-reactive protein, BUN blood urea nitrogen, 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>eGFR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stima</w:t>
            </w:r>
            <w:r w:rsid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>ted glomerular filtration rate.</w:t>
            </w:r>
          </w:p>
          <w:p w:rsidR="007D0328" w:rsidRPr="00166AB9" w:rsidRDefault="007D0328" w:rsidP="007D0328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proofErr w:type="gramStart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gramEnd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inuous data are presented as mean ± SD, and categorical data are presented as numbers (percentage).</w:t>
            </w:r>
          </w:p>
          <w:p w:rsidR="007D0328" w:rsidRPr="00166AB9" w:rsidRDefault="007D0328" w:rsidP="00166AB9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b</w:t>
            </w:r>
            <w:proofErr w:type="gramEnd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</w:t>
            </w:r>
            <w:r w:rsidR="00166AB9" w:rsidRPr="00166AB9">
              <w:rPr>
                <w:rFonts w:ascii="Times New Roman" w:hAnsi="Times New Roman" w:cs="Times New Roman" w:hint="eastAsia"/>
                <w:i/>
                <w:sz w:val="24"/>
                <w:szCs w:val="24"/>
                <w:lang w:eastAsia="zh-TW"/>
              </w:rPr>
              <w:t>P</w:t>
            </w:r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value was analyzed using </w:t>
            </w:r>
            <w:proofErr w:type="spellStart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>Kruskal</w:t>
            </w:r>
            <w:proofErr w:type="spellEnd"/>
            <w:r w:rsidRPr="00166AB9">
              <w:rPr>
                <w:rFonts w:ascii="Times New Roman" w:eastAsia="Times New Roman" w:hAnsi="Times New Roman" w:cs="Times New Roman"/>
                <w:sz w:val="24"/>
                <w:szCs w:val="24"/>
              </w:rPr>
              <w:t>-Wallis test for continuous variables and chi-square test for categorical variables.</w:t>
            </w:r>
          </w:p>
        </w:tc>
      </w:tr>
    </w:tbl>
    <w:p w:rsidR="004F56FD" w:rsidRPr="007D0328" w:rsidRDefault="004F56FD" w:rsidP="007D032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F56FD" w:rsidRPr="007D03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683B" w:rsidRDefault="00ED683B" w:rsidP="00971A46">
      <w:pPr>
        <w:spacing w:after="0" w:line="240" w:lineRule="auto"/>
      </w:pPr>
      <w:r>
        <w:separator/>
      </w:r>
    </w:p>
  </w:endnote>
  <w:endnote w:type="continuationSeparator" w:id="0">
    <w:p w:rsidR="00ED683B" w:rsidRDefault="00ED683B" w:rsidP="00971A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683B" w:rsidRDefault="00ED683B" w:rsidP="00971A46">
      <w:pPr>
        <w:spacing w:after="0" w:line="240" w:lineRule="auto"/>
      </w:pPr>
      <w:r>
        <w:separator/>
      </w:r>
    </w:p>
  </w:footnote>
  <w:footnote w:type="continuationSeparator" w:id="0">
    <w:p w:rsidR="00ED683B" w:rsidRDefault="00ED683B" w:rsidP="00971A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MjI2MrKwMLG0MDZT0lEKTi0uzszPAykwrgUAFFwXZiwAAAA="/>
  </w:docVars>
  <w:rsids>
    <w:rsidRoot w:val="004F56FD"/>
    <w:rsid w:val="00085AB2"/>
    <w:rsid w:val="000B2978"/>
    <w:rsid w:val="001541B6"/>
    <w:rsid w:val="00166AB9"/>
    <w:rsid w:val="0019168B"/>
    <w:rsid w:val="002F62A3"/>
    <w:rsid w:val="00325916"/>
    <w:rsid w:val="003E11DB"/>
    <w:rsid w:val="0040660B"/>
    <w:rsid w:val="004F56FD"/>
    <w:rsid w:val="005F2E8C"/>
    <w:rsid w:val="007D0328"/>
    <w:rsid w:val="00874C46"/>
    <w:rsid w:val="008B1B36"/>
    <w:rsid w:val="00937CF0"/>
    <w:rsid w:val="009462C8"/>
    <w:rsid w:val="00971A46"/>
    <w:rsid w:val="0098086F"/>
    <w:rsid w:val="0098158A"/>
    <w:rsid w:val="009B7B64"/>
    <w:rsid w:val="00C145EB"/>
    <w:rsid w:val="00C1552F"/>
    <w:rsid w:val="00CA1B2E"/>
    <w:rsid w:val="00CC1E1B"/>
    <w:rsid w:val="00D1713C"/>
    <w:rsid w:val="00E965CF"/>
    <w:rsid w:val="00EB0266"/>
    <w:rsid w:val="00EC4D62"/>
    <w:rsid w:val="00ED6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2title">
    <w:name w:val="MDPI_1.2_title"/>
    <w:next w:val="MDPI13authornames"/>
    <w:qFormat/>
    <w:rsid w:val="004F56FD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basedOn w:val="a"/>
    <w:next w:val="a"/>
    <w:qFormat/>
    <w:rsid w:val="004F56FD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styleId="a3">
    <w:name w:val="header"/>
    <w:basedOn w:val="a"/>
    <w:link w:val="a4"/>
    <w:uiPriority w:val="99"/>
    <w:unhideWhenUsed/>
    <w:rsid w:val="00971A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71A4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71A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71A46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2title">
    <w:name w:val="MDPI_1.2_title"/>
    <w:next w:val="MDPI13authornames"/>
    <w:qFormat/>
    <w:rsid w:val="004F56FD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basedOn w:val="a"/>
    <w:next w:val="a"/>
    <w:qFormat/>
    <w:rsid w:val="004F56FD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styleId="a3">
    <w:name w:val="header"/>
    <w:basedOn w:val="a"/>
    <w:link w:val="a4"/>
    <w:uiPriority w:val="99"/>
    <w:unhideWhenUsed/>
    <w:rsid w:val="00971A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71A4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71A4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71A4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81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 Kurniawan</dc:creator>
  <cp:lastModifiedBy>chao</cp:lastModifiedBy>
  <cp:revision>2</cp:revision>
  <dcterms:created xsi:type="dcterms:W3CDTF">2018-12-24T03:21:00Z</dcterms:created>
  <dcterms:modified xsi:type="dcterms:W3CDTF">2018-12-24T03:21:00Z</dcterms:modified>
</cp:coreProperties>
</file>